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AC515" w14:textId="77777777" w:rsidR="00496E0A" w:rsidRPr="00496E0A" w:rsidRDefault="00E653BE" w:rsidP="00496E0A">
      <w:pPr>
        <w:pStyle w:val="Bezodstpw"/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Załącznik nr 3</w:t>
      </w:r>
    </w:p>
    <w:p w14:paraId="402789E0" w14:textId="77777777" w:rsidR="00496E0A" w:rsidRPr="00121B20" w:rsidRDefault="00496E0A" w:rsidP="00496E0A">
      <w:pPr>
        <w:pStyle w:val="Bezodstpw"/>
        <w:jc w:val="both"/>
        <w:rPr>
          <w:i/>
          <w:sz w:val="20"/>
          <w:szCs w:val="20"/>
        </w:rPr>
      </w:pPr>
      <w:r w:rsidRPr="00121B20">
        <w:rPr>
          <w:i/>
          <w:sz w:val="20"/>
          <w:szCs w:val="20"/>
        </w:rPr>
        <w:t>do Regulaminu konsultacji organizowanych w CXIX Liceum Ogólnokształcącym im. Jacka Kuronia w Warszawie w okresie zdalnego nauczania</w:t>
      </w:r>
    </w:p>
    <w:p w14:paraId="47E128A5" w14:textId="77777777" w:rsidR="00496E0A" w:rsidRDefault="00496E0A"/>
    <w:p w14:paraId="23E12CB7" w14:textId="77777777" w:rsidR="00496E0A" w:rsidRPr="00496E0A" w:rsidRDefault="00E653BE" w:rsidP="00D02998">
      <w:pPr>
        <w:pStyle w:val="Nagwek1"/>
      </w:pPr>
      <w:r>
        <w:t>Informacja rodzica/prawnego opiekuna</w:t>
      </w:r>
    </w:p>
    <w:p w14:paraId="107D3C1B" w14:textId="77777777" w:rsidR="00496E0A" w:rsidRDefault="00496E0A" w:rsidP="00496E0A">
      <w:pPr>
        <w:jc w:val="center"/>
      </w:pPr>
    </w:p>
    <w:p w14:paraId="2F778032" w14:textId="77777777" w:rsidR="00E653BE" w:rsidRDefault="00E653BE" w:rsidP="00E653BE">
      <w:r>
        <w:t>Informuję, że:</w:t>
      </w:r>
    </w:p>
    <w:p w14:paraId="167DD456" w14:textId="77777777" w:rsidR="00E653BE" w:rsidRDefault="00E653BE" w:rsidP="00E653BE">
      <w:r>
        <w:t>- moje</w:t>
      </w:r>
      <w:r w:rsidR="00496E0A">
        <w:t xml:space="preserve"> dziecko …………………………………………………………………….. </w:t>
      </w:r>
      <w:r w:rsidR="00496E0A" w:rsidRPr="00496E0A">
        <w:rPr>
          <w:i/>
          <w:sz w:val="14"/>
          <w:szCs w:val="14"/>
        </w:rPr>
        <w:t>(imię i nazwisko ucznia)</w:t>
      </w:r>
      <w:r w:rsidR="00496E0A">
        <w:t xml:space="preserve"> </w:t>
      </w:r>
      <w:r>
        <w:t>jest zdrowe.</w:t>
      </w:r>
    </w:p>
    <w:p w14:paraId="7447965F" w14:textId="77777777" w:rsidR="00E653BE" w:rsidRDefault="00E653BE" w:rsidP="00E653BE">
      <w:r>
        <w:t>- w moim domu nikt nie przebywa na kwarantannie lub w izolacji.</w:t>
      </w:r>
    </w:p>
    <w:p w14:paraId="79609E03" w14:textId="77777777" w:rsidR="00437A1F" w:rsidRDefault="00437A1F"/>
    <w:p w14:paraId="0A9AE1B0" w14:textId="77777777" w:rsidR="00E653BE" w:rsidRDefault="00E653BE"/>
    <w:p w14:paraId="72D0D581" w14:textId="77777777" w:rsidR="00437A1F" w:rsidRDefault="00437A1F" w:rsidP="00437A1F">
      <w:pPr>
        <w:pStyle w:val="Bezodstpw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.…………………..</w:t>
      </w:r>
    </w:p>
    <w:p w14:paraId="509BBB63" w14:textId="77777777" w:rsidR="00437A1F" w:rsidRPr="00437A1F" w:rsidRDefault="00437A1F" w:rsidP="00437A1F">
      <w:pPr>
        <w:pStyle w:val="Bezodstpw"/>
        <w:rPr>
          <w:sz w:val="14"/>
          <w:szCs w:val="1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  <w:t xml:space="preserve">     data, podpis rodzica/prawnego opiekuna</w:t>
      </w:r>
    </w:p>
    <w:p w14:paraId="017092D2" w14:textId="77777777" w:rsidR="00437A1F" w:rsidRDefault="00437A1F"/>
    <w:sectPr w:rsidR="00437A1F" w:rsidSect="00885D5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5FABC" w14:textId="77777777" w:rsidR="00D02998" w:rsidRDefault="00D02998" w:rsidP="00D02998">
      <w:pPr>
        <w:spacing w:after="0" w:line="240" w:lineRule="auto"/>
      </w:pPr>
      <w:r>
        <w:separator/>
      </w:r>
    </w:p>
  </w:endnote>
  <w:endnote w:type="continuationSeparator" w:id="0">
    <w:p w14:paraId="546A0D2B" w14:textId="77777777" w:rsidR="00D02998" w:rsidRDefault="00D02998" w:rsidP="00D02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CC0D4" w14:textId="77777777" w:rsidR="00D02998" w:rsidRDefault="00D02998" w:rsidP="00D02998">
      <w:pPr>
        <w:spacing w:after="0" w:line="240" w:lineRule="auto"/>
      </w:pPr>
      <w:r>
        <w:separator/>
      </w:r>
    </w:p>
  </w:footnote>
  <w:footnote w:type="continuationSeparator" w:id="0">
    <w:p w14:paraId="30A9E4FF" w14:textId="77777777" w:rsidR="00D02998" w:rsidRDefault="00D02998" w:rsidP="00D02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D6B72" w14:textId="573FAC9A" w:rsidR="00D02998" w:rsidRDefault="00D02998">
    <w:pPr>
      <w:pStyle w:val="Nagwek"/>
    </w:pPr>
  </w:p>
  <w:p w14:paraId="13ECDCAC" w14:textId="77777777" w:rsidR="00D02998" w:rsidRDefault="00D0299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DI2tzS1MDUytzBR0lEKTi0uzszPAykwrAUA72SKriwAAAA="/>
  </w:docVars>
  <w:rsids>
    <w:rsidRoot w:val="00496E0A"/>
    <w:rsid w:val="00121B20"/>
    <w:rsid w:val="00437A1F"/>
    <w:rsid w:val="00496E0A"/>
    <w:rsid w:val="00885D5C"/>
    <w:rsid w:val="00933005"/>
    <w:rsid w:val="00A64E47"/>
    <w:rsid w:val="00A95BEA"/>
    <w:rsid w:val="00D02998"/>
    <w:rsid w:val="00E653BE"/>
    <w:rsid w:val="00F13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322F241D"/>
  <w15:chartTrackingRefBased/>
  <w15:docId w15:val="{804A2FC4-7CBB-4357-A231-6361E9C2F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85D5C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02998"/>
    <w:pPr>
      <w:keepNext/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32"/>
      <w:sz w:val="28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496E0A"/>
    <w:rPr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D02998"/>
    <w:rPr>
      <w:rFonts w:asciiTheme="majorHAnsi" w:eastAsiaTheme="majorEastAsia" w:hAnsiTheme="majorHAnsi" w:cstheme="majorBidi"/>
      <w:b/>
      <w:bCs/>
      <w:kern w:val="32"/>
      <w:sz w:val="28"/>
      <w:szCs w:val="3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D0299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02998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D0299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0299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cedyr</dc:creator>
  <cp:keywords/>
  <cp:lastModifiedBy>Beata Jakubowska</cp:lastModifiedBy>
  <cp:revision>2</cp:revision>
  <dcterms:created xsi:type="dcterms:W3CDTF">2021-08-08T16:07:00Z</dcterms:created>
  <dcterms:modified xsi:type="dcterms:W3CDTF">2021-08-08T16:07:00Z</dcterms:modified>
</cp:coreProperties>
</file>